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c1dae3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889cec36-749b-46d4-9d5e-403bb6daf355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6:56:29Z</dcterms:created>
  <dcterms:modified xsi:type="dcterms:W3CDTF">2023-06-30T16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